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Guangzhou</w:t>
      </w:r>
    </w:p>
    <w:bookmarkStart w:id="20" w:name="X0d76c6b6c381ada5319214c937bf44b6934b0c8"/>
    <w:p>
      <w:pPr>
        <w:pStyle w:val="Heading1"/>
      </w:pPr>
      <w:r>
        <w:t xml:space="preserve">Cover Letter for Mechatronics Engineer Position in China Guangzhou</w:t>
      </w:r>
    </w:p>
    <w:p>
      <w:pPr>
        <w:pStyle w:val="FirstParagraph"/>
      </w:pPr>
      <w:r>
        <w:t xml:space="preserve">Dear Hiring Manager,</w:t>
      </w:r>
    </w:p>
    <w:p>
      <w:pPr>
        <w:pStyle w:val="BodyText"/>
      </w:pPr>
      <w:r>
        <w:t xml:space="preserve">As a dedicated Mechatronics Engineer with over [X years] of experience in designing, developing, and optimizing integrated systems that combine mechanical, electrical, and software components, I am excited to apply for the Mechatronics Engineer position at your esteemed organization in China Guangzhou. This opportunity aligns perfectly with my professional goals and passion for innovation in automation and intelligent systems. I am confident that my technical expertise, combined with a strong understanding of global engineering standards, will contribute meaningfully to your team’s success in this dynamic industrial hub.</w:t>
      </w:r>
    </w:p>
    <w:p>
      <w:pPr>
        <w:pStyle w:val="BodyText"/>
      </w:pPr>
      <w:r>
        <w:t xml:space="preserve">My journey as a Mechatronics Engineer has been driven by a desire to bridge the gap between mechanical systems and advanced control technologies. Throughout my career, I have worked on projects ranging from industrial automation solutions to smart manufacturing systems, focusing on improving efficiency, precision, and sustainability. My ability to analyze complex problems and develop innovative solutions has allowed me to deliver results in fast-paced environments. For instance, at [Previous Company Name], I led the design of a robotic assembly line that reduced production time by 25% while enhancing product quality. Such achievements have solidified my reputation as a reliable and forward-thinking engineer.</w:t>
      </w:r>
    </w:p>
    <w:p>
      <w:pPr>
        <w:pStyle w:val="BodyText"/>
      </w:pPr>
      <w:r>
        <w:t xml:space="preserve">What draws me specifically to China Guangzhou is the city’s status as a global leader in manufacturing, technology, and innovation. Guangzhou has become a cornerstone of China’s "Made in China 2025" initiative, which emphasizes the development of high-tech industries and smart manufacturing. As a Mechatronics Engineer, I am eager to contribute to this transformative landscape by applying my skills to cutting-edge projects that leverage automation, IoT integration, and AI-driven systems. Guangzhou’s vibrant industrial ecosystem offers unparalleled opportunities to collaborate with industry leaders and stay at the forefront of technological advancements.</w:t>
      </w:r>
    </w:p>
    <w:p>
      <w:pPr>
        <w:pStyle w:val="BodyText"/>
      </w:pPr>
      <w:r>
        <w:t xml:space="preserve">My technical background includes proficiency in CAD software (such as SolidWorks and AutoCAD), PLC programming (Siemens, Allen-Bradley), and control systems design. I am also well-versed in Python, C++, and MATLAB for data analysis and algorithm development. These skills enable me to design mechatronic systems that are not only efficient but also adaptable to evolving industry demands. Additionally, my experience with lean manufacturing principles and Six Sigma methodologies has allowed me to streamline processes and reduce operational costs for previous employers.</w:t>
      </w:r>
    </w:p>
    <w:p>
      <w:pPr>
        <w:pStyle w:val="BodyText"/>
      </w:pPr>
      <w:r>
        <w:t xml:space="preserve">One of the key aspects of my career has been my ability to work in multicultural environments. Having collaborated with teams across Europe, North America, and Asia, I have developed a strong sense of cross-cultural communication and adaptability. This experience has prepared me to thrive in Guangzhou’s diverse professional setting, where collaboration with local engineers and international stakeholders is essential. I am particularly interested in working on projects that align with China’s focus on green technology and sustainable development, such as energy-efficient automation systems or smart city infrastructure.</w:t>
      </w:r>
    </w:p>
    <w:p>
      <w:pPr>
        <w:pStyle w:val="BodyText"/>
      </w:pPr>
      <w:r>
        <w:t xml:space="preserve">What sets me apart as a Mechatronics Engineer is my commitment to continuous learning and staying updated with the latest industry trends. I regularly attend conferences, participate in online courses, and engage with professional networks to expand my knowledge. For example, I recently completed a certification in Industrial IoT (IIoT) from [Relevant Institution], which deepened my understanding of how connected systems can revolutionize manufacturing processes. This proactive approach ensures that I remain a valuable asset to any organization, particularly one operating in Guangzhou’s rapidly evolving tech landscape.</w:t>
      </w:r>
    </w:p>
    <w:p>
      <w:pPr>
        <w:pStyle w:val="BodyText"/>
      </w:pPr>
      <w:r>
        <w:t xml:space="preserve">As you consider my application for the Mechatronics Engineer role, I would like to highlight my enthusiasm for contributing to your organization’s vision. Whether it is optimizing production lines, developing autonomous systems, or integrating AI into existing machinery, I am eager to bring my technical expertise and problem-solving mindset to your team. I am particularly drawn to the opportunity of working in China Guangzhou, where the convergence of tradition and innovation creates a unique environment for engineers to make an impact.</w:t>
      </w:r>
    </w:p>
    <w:p>
      <w:pPr>
        <w:pStyle w:val="BodyText"/>
      </w:pPr>
      <w:r>
        <w:t xml:space="preserve">In conclusion, I believe my background as a Mechatronics Engineer, combined with my passion for technological advancement and adaptability to new environments, makes me an ideal candidate for this position. I am excited about the possibility of joining your team in Guangzhou and contributing to the city’s legacy as a global innovation leader. Thank you for considering my application. I look forward to the opportunity to discuss how my skills and experiences align with your organization’s goals.</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in China Guangzhou</dc:title>
  <dc:creator/>
  <dc:language>en</dc:language>
  <cp:keywords/>
  <dcterms:created xsi:type="dcterms:W3CDTF">2026-07-23T05:12:26Z</dcterms:created>
  <dcterms:modified xsi:type="dcterms:W3CDTF">2026-07-23T05:12:26Z</dcterms:modified>
</cp:coreProperties>
</file>

<file path=docProps/custom.xml><?xml version="1.0" encoding="utf-8"?>
<Properties xmlns="http://schemas.openxmlformats.org/officeDocument/2006/custom-properties" xmlns:vt="http://schemas.openxmlformats.org/officeDocument/2006/docPropsVTypes"/>
</file>